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015DD" w14:textId="6BB97918" w:rsidR="00CA0076" w:rsidRDefault="0087496E" w:rsidP="00BA7EDF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Generic</w:t>
      </w:r>
      <w:r w:rsidR="00BA7EDF" w:rsidRPr="00BA7EDF">
        <w:rPr>
          <w:b/>
          <w:bCs/>
          <w:sz w:val="28"/>
          <w:szCs w:val="28"/>
          <w:lang w:val="en-US"/>
        </w:rPr>
        <w:t xml:space="preserve"> Service Agreement</w:t>
      </w:r>
    </w:p>
    <w:p w14:paraId="57446B39" w14:textId="77777777" w:rsidR="00BA7EDF" w:rsidRDefault="00BA7EDF" w:rsidP="00BA7EDF">
      <w:pPr>
        <w:jc w:val="center"/>
        <w:rPr>
          <w:b/>
          <w:bCs/>
          <w:sz w:val="28"/>
          <w:szCs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1814"/>
        <w:gridCol w:w="3918"/>
      </w:tblGrid>
      <w:tr w:rsidR="00BA7EDF" w:rsidRPr="00F07AE2" w14:paraId="10F72735" w14:textId="54F0E437" w:rsidTr="00F07AE2">
        <w:trPr>
          <w:trHeight w:val="488"/>
        </w:trPr>
        <w:tc>
          <w:tcPr>
            <w:tcW w:w="3284" w:type="dxa"/>
          </w:tcPr>
          <w:p w14:paraId="2AC39974" w14:textId="7CE93C9D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Name of NDIS participant</w:t>
            </w:r>
          </w:p>
        </w:tc>
        <w:tc>
          <w:tcPr>
            <w:tcW w:w="5732" w:type="dxa"/>
            <w:gridSpan w:val="2"/>
          </w:tcPr>
          <w:p w14:paraId="386FF7E2" w14:textId="77777777" w:rsidR="00BA7EDF" w:rsidRPr="00F07AE2" w:rsidRDefault="00BA7EDF" w:rsidP="00BA7ED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BA7EDF" w:rsidRPr="00F07AE2" w14:paraId="186F6D7E" w14:textId="3A857424" w:rsidTr="00F07AE2">
        <w:trPr>
          <w:trHeight w:val="551"/>
        </w:trPr>
        <w:tc>
          <w:tcPr>
            <w:tcW w:w="3284" w:type="dxa"/>
          </w:tcPr>
          <w:p w14:paraId="74A7E30F" w14:textId="749BD54C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NDIS Reference No</w:t>
            </w:r>
          </w:p>
        </w:tc>
        <w:tc>
          <w:tcPr>
            <w:tcW w:w="5732" w:type="dxa"/>
            <w:gridSpan w:val="2"/>
          </w:tcPr>
          <w:p w14:paraId="2CC55728" w14:textId="77777777" w:rsidR="00BA7EDF" w:rsidRPr="00F07AE2" w:rsidRDefault="00BA7EDF" w:rsidP="00BA7ED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BA7EDF" w:rsidRPr="00F07AE2" w14:paraId="3C6E06FD" w14:textId="29AD5759" w:rsidTr="00F07AE2">
        <w:trPr>
          <w:trHeight w:val="559"/>
        </w:trPr>
        <w:tc>
          <w:tcPr>
            <w:tcW w:w="3284" w:type="dxa"/>
          </w:tcPr>
          <w:p w14:paraId="05C83692" w14:textId="24C823C9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Plan Approval Date</w:t>
            </w:r>
          </w:p>
        </w:tc>
        <w:tc>
          <w:tcPr>
            <w:tcW w:w="5732" w:type="dxa"/>
            <w:gridSpan w:val="2"/>
          </w:tcPr>
          <w:p w14:paraId="79FCC58C" w14:textId="77777777" w:rsidR="00BA7EDF" w:rsidRPr="00F07AE2" w:rsidRDefault="00BA7EDF" w:rsidP="00BA7ED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BA7EDF" w:rsidRPr="00F07AE2" w14:paraId="4D7CC8DE" w14:textId="7133925A" w:rsidTr="00F07AE2">
        <w:trPr>
          <w:trHeight w:val="567"/>
        </w:trPr>
        <w:tc>
          <w:tcPr>
            <w:tcW w:w="3284" w:type="dxa"/>
          </w:tcPr>
          <w:p w14:paraId="640EE95B" w14:textId="43F7A75F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Date of Birth</w:t>
            </w:r>
          </w:p>
        </w:tc>
        <w:tc>
          <w:tcPr>
            <w:tcW w:w="5732" w:type="dxa"/>
            <w:gridSpan w:val="2"/>
          </w:tcPr>
          <w:p w14:paraId="628288B2" w14:textId="77777777" w:rsidR="00BA7EDF" w:rsidRPr="00F07AE2" w:rsidRDefault="00BA7EDF" w:rsidP="00BA7ED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BA7EDF" w:rsidRPr="00F07AE2" w14:paraId="5C7D7E3B" w14:textId="44C2F433" w:rsidTr="00F07AE2">
        <w:trPr>
          <w:trHeight w:val="547"/>
        </w:trPr>
        <w:tc>
          <w:tcPr>
            <w:tcW w:w="3284" w:type="dxa"/>
          </w:tcPr>
          <w:p w14:paraId="4732DDA4" w14:textId="4684052A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Address</w:t>
            </w:r>
          </w:p>
        </w:tc>
        <w:tc>
          <w:tcPr>
            <w:tcW w:w="5732" w:type="dxa"/>
            <w:gridSpan w:val="2"/>
          </w:tcPr>
          <w:p w14:paraId="061F12B6" w14:textId="77777777" w:rsidR="00BA7EDF" w:rsidRPr="00F07AE2" w:rsidRDefault="00BA7EDF" w:rsidP="00BA7ED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BA7EDF" w:rsidRPr="00F07AE2" w14:paraId="1A8644D2" w14:textId="711D7CD9" w:rsidTr="00F07AE2">
        <w:trPr>
          <w:trHeight w:val="569"/>
        </w:trPr>
        <w:tc>
          <w:tcPr>
            <w:tcW w:w="3284" w:type="dxa"/>
          </w:tcPr>
          <w:p w14:paraId="556092B2" w14:textId="61E08807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Phone Number</w:t>
            </w:r>
          </w:p>
        </w:tc>
        <w:tc>
          <w:tcPr>
            <w:tcW w:w="5732" w:type="dxa"/>
            <w:gridSpan w:val="2"/>
          </w:tcPr>
          <w:p w14:paraId="134B7B88" w14:textId="77777777" w:rsidR="00BA7EDF" w:rsidRPr="00F07AE2" w:rsidRDefault="00BA7EDF" w:rsidP="00BA7ED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BA7EDF" w:rsidRPr="00F07AE2" w14:paraId="1FDD2915" w14:textId="51CEDD0F" w:rsidTr="00F07AE2">
        <w:trPr>
          <w:trHeight w:val="549"/>
        </w:trPr>
        <w:tc>
          <w:tcPr>
            <w:tcW w:w="3284" w:type="dxa"/>
          </w:tcPr>
          <w:p w14:paraId="2703B432" w14:textId="30A743F2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Email Address</w:t>
            </w:r>
          </w:p>
        </w:tc>
        <w:tc>
          <w:tcPr>
            <w:tcW w:w="5732" w:type="dxa"/>
            <w:gridSpan w:val="2"/>
          </w:tcPr>
          <w:p w14:paraId="08035B53" w14:textId="77777777" w:rsidR="00BA7EDF" w:rsidRPr="00F07AE2" w:rsidRDefault="00BA7EDF" w:rsidP="00BA7ED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BA7EDF" w:rsidRPr="00F07AE2" w14:paraId="09511AED" w14:textId="03D32E96" w:rsidTr="00BA7EDF">
        <w:tc>
          <w:tcPr>
            <w:tcW w:w="3284" w:type="dxa"/>
            <w:vMerge w:val="restart"/>
          </w:tcPr>
          <w:p w14:paraId="2D513A11" w14:textId="4BFBDD54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Plan Manager</w:t>
            </w:r>
          </w:p>
        </w:tc>
        <w:tc>
          <w:tcPr>
            <w:tcW w:w="1814" w:type="dxa"/>
          </w:tcPr>
          <w:p w14:paraId="52FFE7BB" w14:textId="31D679A5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F07AE2">
              <w:rPr>
                <w:b/>
                <w:bCs/>
                <w:sz w:val="24"/>
                <w:szCs w:val="24"/>
                <w:lang w:val="en-US"/>
              </w:rPr>
              <w:t>Self Managed</w:t>
            </w:r>
            <w:proofErr w:type="spellEnd"/>
          </w:p>
        </w:tc>
        <w:tc>
          <w:tcPr>
            <w:tcW w:w="3918" w:type="dxa"/>
          </w:tcPr>
          <w:p w14:paraId="57AEE325" w14:textId="610452C8" w:rsidR="00BA7EDF" w:rsidRPr="00F07AE2" w:rsidRDefault="00BA7EDF" w:rsidP="00BA7EDF">
            <w:pPr>
              <w:rPr>
                <w:sz w:val="24"/>
                <w:szCs w:val="24"/>
                <w:lang w:val="en-US"/>
              </w:rPr>
            </w:pPr>
            <w:r w:rsidRPr="00F07AE2">
              <w:rPr>
                <w:sz w:val="24"/>
                <w:szCs w:val="24"/>
                <w:lang w:val="en-US"/>
              </w:rPr>
              <w:t xml:space="preserve">Please tick if </w:t>
            </w:r>
            <w:proofErr w:type="spellStart"/>
            <w:r w:rsidRPr="00F07AE2">
              <w:rPr>
                <w:sz w:val="24"/>
                <w:szCs w:val="24"/>
                <w:lang w:val="en-US"/>
              </w:rPr>
              <w:t>self managing</w:t>
            </w:r>
            <w:proofErr w:type="spellEnd"/>
            <w:r w:rsidRPr="00F07AE2">
              <w:rPr>
                <w:sz w:val="24"/>
                <w:szCs w:val="24"/>
                <w:lang w:val="en-US"/>
              </w:rPr>
              <w:t xml:space="preserve"> for part of your Plan or specify the budget that you are </w:t>
            </w:r>
            <w:proofErr w:type="spellStart"/>
            <w:r w:rsidRPr="00F07AE2">
              <w:rPr>
                <w:sz w:val="24"/>
                <w:szCs w:val="24"/>
                <w:lang w:val="en-US"/>
              </w:rPr>
              <w:t>self managing</w:t>
            </w:r>
            <w:proofErr w:type="spellEnd"/>
            <w:r w:rsidRPr="00F07AE2">
              <w:rPr>
                <w:sz w:val="24"/>
                <w:szCs w:val="24"/>
                <w:lang w:val="en-US"/>
              </w:rPr>
              <w:t xml:space="preserve">. </w:t>
            </w:r>
          </w:p>
        </w:tc>
      </w:tr>
      <w:tr w:rsidR="00BA7EDF" w:rsidRPr="00F07AE2" w14:paraId="59CEEF09" w14:textId="77777777" w:rsidTr="00BA7EDF">
        <w:tc>
          <w:tcPr>
            <w:tcW w:w="3284" w:type="dxa"/>
            <w:vMerge/>
          </w:tcPr>
          <w:p w14:paraId="49F03CAC" w14:textId="77777777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14" w:type="dxa"/>
          </w:tcPr>
          <w:p w14:paraId="205462BC" w14:textId="6C0F7FCD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Plan Manager</w:t>
            </w:r>
          </w:p>
        </w:tc>
        <w:tc>
          <w:tcPr>
            <w:tcW w:w="3918" w:type="dxa"/>
          </w:tcPr>
          <w:p w14:paraId="605C8E60" w14:textId="40DB8B3A" w:rsidR="00BA7EDF" w:rsidRPr="00F07AE2" w:rsidRDefault="00BA7EDF" w:rsidP="00BA7EDF">
            <w:pPr>
              <w:rPr>
                <w:sz w:val="24"/>
                <w:szCs w:val="24"/>
                <w:lang w:val="en-US"/>
              </w:rPr>
            </w:pPr>
            <w:r w:rsidRPr="00F07AE2">
              <w:rPr>
                <w:sz w:val="24"/>
                <w:szCs w:val="24"/>
                <w:lang w:val="en-US"/>
              </w:rPr>
              <w:t>Name of Plan Manager</w:t>
            </w:r>
            <w:r w:rsidRPr="00F07AE2">
              <w:rPr>
                <w:sz w:val="24"/>
                <w:szCs w:val="24"/>
                <w:lang w:val="en-US"/>
              </w:rPr>
              <w:br/>
              <w:t>(Please tick)</w:t>
            </w:r>
          </w:p>
        </w:tc>
      </w:tr>
      <w:tr w:rsidR="00BA7EDF" w:rsidRPr="00F07AE2" w14:paraId="58274B35" w14:textId="77777777" w:rsidTr="00BA7EDF">
        <w:tc>
          <w:tcPr>
            <w:tcW w:w="3284" w:type="dxa"/>
            <w:vMerge/>
          </w:tcPr>
          <w:p w14:paraId="5AC96EA9" w14:textId="77777777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14" w:type="dxa"/>
          </w:tcPr>
          <w:p w14:paraId="7CA7391C" w14:textId="0D1157D6" w:rsidR="00BA7EDF" w:rsidRPr="00F07AE2" w:rsidRDefault="00BA7ED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Plan Nominee</w:t>
            </w:r>
          </w:p>
        </w:tc>
        <w:tc>
          <w:tcPr>
            <w:tcW w:w="3918" w:type="dxa"/>
          </w:tcPr>
          <w:p w14:paraId="3646E0B5" w14:textId="606C5874" w:rsidR="00BA7EDF" w:rsidRPr="00F07AE2" w:rsidRDefault="00BA7EDF" w:rsidP="00BA7EDF">
            <w:pPr>
              <w:rPr>
                <w:sz w:val="24"/>
                <w:szCs w:val="24"/>
                <w:lang w:val="en-US"/>
              </w:rPr>
            </w:pPr>
            <w:r w:rsidRPr="00F07AE2">
              <w:rPr>
                <w:sz w:val="24"/>
                <w:szCs w:val="24"/>
                <w:lang w:val="en-US"/>
              </w:rPr>
              <w:t>Name:</w:t>
            </w:r>
            <w:r w:rsidRPr="00F07AE2">
              <w:rPr>
                <w:sz w:val="24"/>
                <w:szCs w:val="24"/>
                <w:lang w:val="en-US"/>
              </w:rPr>
              <w:br/>
              <w:t>Phone:</w:t>
            </w:r>
            <w:r w:rsidRPr="00F07AE2">
              <w:rPr>
                <w:sz w:val="24"/>
                <w:szCs w:val="24"/>
                <w:lang w:val="en-US"/>
              </w:rPr>
              <w:br/>
              <w:t>Email:</w:t>
            </w:r>
          </w:p>
        </w:tc>
      </w:tr>
      <w:tr w:rsidR="00BA7EDF" w:rsidRPr="00F07AE2" w14:paraId="2FBE6E66" w14:textId="77777777" w:rsidTr="00BA7EDF">
        <w:tc>
          <w:tcPr>
            <w:tcW w:w="9016" w:type="dxa"/>
            <w:gridSpan w:val="3"/>
            <w:shd w:val="clear" w:color="auto" w:fill="E7E6E6" w:themeFill="background2"/>
          </w:tcPr>
          <w:p w14:paraId="6F1FBDBA" w14:textId="6CD1D929" w:rsidR="00BA7EDF" w:rsidRPr="00F07AE2" w:rsidRDefault="00BA7EDF" w:rsidP="00BA7EDF">
            <w:pPr>
              <w:rPr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Signatures</w:t>
            </w:r>
          </w:p>
        </w:tc>
      </w:tr>
      <w:tr w:rsidR="00B1105F" w:rsidRPr="00F07AE2" w14:paraId="35CDD0AA" w14:textId="77777777" w:rsidTr="00BA7EDF">
        <w:tc>
          <w:tcPr>
            <w:tcW w:w="3284" w:type="dxa"/>
            <w:vMerge w:val="restart"/>
          </w:tcPr>
          <w:p w14:paraId="379E1333" w14:textId="0602D571" w:rsidR="00B1105F" w:rsidRPr="00F07AE2" w:rsidRDefault="00B1105F" w:rsidP="00BA7ED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>Your signature or Plan Nominee</w:t>
            </w:r>
          </w:p>
        </w:tc>
        <w:tc>
          <w:tcPr>
            <w:tcW w:w="1814" w:type="dxa"/>
          </w:tcPr>
          <w:p w14:paraId="465364B1" w14:textId="34A59CCF" w:rsidR="00B1105F" w:rsidRPr="00F07AE2" w:rsidRDefault="00B1105F" w:rsidP="00BA7EDF">
            <w:pPr>
              <w:rPr>
                <w:sz w:val="24"/>
                <w:szCs w:val="24"/>
                <w:lang w:val="en-US"/>
              </w:rPr>
            </w:pPr>
            <w:r w:rsidRPr="00F07AE2">
              <w:rPr>
                <w:sz w:val="24"/>
                <w:szCs w:val="24"/>
                <w:lang w:val="en-US"/>
              </w:rPr>
              <w:t>Name:</w:t>
            </w:r>
          </w:p>
        </w:tc>
        <w:tc>
          <w:tcPr>
            <w:tcW w:w="3918" w:type="dxa"/>
          </w:tcPr>
          <w:p w14:paraId="084AB9FD" w14:textId="77777777" w:rsidR="00B1105F" w:rsidRPr="00F07AE2" w:rsidRDefault="00B1105F" w:rsidP="00BA7EDF">
            <w:pPr>
              <w:rPr>
                <w:sz w:val="24"/>
                <w:szCs w:val="24"/>
                <w:lang w:val="en-US"/>
              </w:rPr>
            </w:pPr>
          </w:p>
        </w:tc>
      </w:tr>
      <w:tr w:rsidR="00B1105F" w:rsidRPr="00F07AE2" w14:paraId="0A6F8D0A" w14:textId="77777777" w:rsidTr="00BA7EDF">
        <w:tc>
          <w:tcPr>
            <w:tcW w:w="3284" w:type="dxa"/>
            <w:vMerge/>
          </w:tcPr>
          <w:p w14:paraId="33CAD49D" w14:textId="77777777" w:rsidR="00B1105F" w:rsidRPr="00F07AE2" w:rsidRDefault="00B1105F" w:rsidP="00BA7EDF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14" w:type="dxa"/>
          </w:tcPr>
          <w:p w14:paraId="074B501F" w14:textId="2E816252" w:rsidR="00B1105F" w:rsidRPr="00F07AE2" w:rsidRDefault="00B1105F" w:rsidP="00BA7EDF">
            <w:pPr>
              <w:rPr>
                <w:sz w:val="24"/>
                <w:szCs w:val="24"/>
                <w:lang w:val="en-US"/>
              </w:rPr>
            </w:pPr>
            <w:r w:rsidRPr="00F07AE2">
              <w:rPr>
                <w:sz w:val="24"/>
                <w:szCs w:val="24"/>
                <w:lang w:val="en-US"/>
              </w:rPr>
              <w:t>Signature:</w:t>
            </w:r>
          </w:p>
        </w:tc>
        <w:tc>
          <w:tcPr>
            <w:tcW w:w="3918" w:type="dxa"/>
          </w:tcPr>
          <w:p w14:paraId="6F4D7ADE" w14:textId="77777777" w:rsidR="00B1105F" w:rsidRPr="00F07AE2" w:rsidRDefault="00B1105F" w:rsidP="00BA7EDF">
            <w:pPr>
              <w:rPr>
                <w:sz w:val="24"/>
                <w:szCs w:val="24"/>
                <w:lang w:val="en-US"/>
              </w:rPr>
            </w:pPr>
          </w:p>
        </w:tc>
      </w:tr>
      <w:tr w:rsidR="00B1105F" w:rsidRPr="00F07AE2" w14:paraId="14B8B2B2" w14:textId="77777777" w:rsidTr="00BA7EDF">
        <w:tc>
          <w:tcPr>
            <w:tcW w:w="3284" w:type="dxa"/>
            <w:vMerge/>
          </w:tcPr>
          <w:p w14:paraId="0C8FA717" w14:textId="77777777" w:rsidR="00B1105F" w:rsidRPr="00F07AE2" w:rsidRDefault="00B1105F" w:rsidP="00BA7EDF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14" w:type="dxa"/>
          </w:tcPr>
          <w:p w14:paraId="7E09C224" w14:textId="587C2AC3" w:rsidR="00B1105F" w:rsidRPr="00F07AE2" w:rsidRDefault="00B1105F" w:rsidP="00BA7EDF">
            <w:pPr>
              <w:rPr>
                <w:sz w:val="24"/>
                <w:szCs w:val="24"/>
                <w:lang w:val="en-US"/>
              </w:rPr>
            </w:pPr>
            <w:r w:rsidRPr="00F07AE2">
              <w:rPr>
                <w:sz w:val="24"/>
                <w:szCs w:val="24"/>
                <w:lang w:val="en-US"/>
              </w:rPr>
              <w:t>Date:</w:t>
            </w:r>
          </w:p>
        </w:tc>
        <w:tc>
          <w:tcPr>
            <w:tcW w:w="3918" w:type="dxa"/>
          </w:tcPr>
          <w:p w14:paraId="5769E666" w14:textId="77777777" w:rsidR="00B1105F" w:rsidRPr="00F07AE2" w:rsidRDefault="00B1105F" w:rsidP="00BA7EDF">
            <w:pPr>
              <w:rPr>
                <w:sz w:val="24"/>
                <w:szCs w:val="24"/>
                <w:lang w:val="en-US"/>
              </w:rPr>
            </w:pPr>
          </w:p>
        </w:tc>
      </w:tr>
      <w:tr w:rsidR="00B1105F" w:rsidRPr="00F07AE2" w14:paraId="3279E64D" w14:textId="77777777" w:rsidTr="00B1105F">
        <w:trPr>
          <w:trHeight w:val="65"/>
        </w:trPr>
        <w:tc>
          <w:tcPr>
            <w:tcW w:w="3284" w:type="dxa"/>
            <w:shd w:val="clear" w:color="auto" w:fill="E7E6E6" w:themeFill="background2"/>
          </w:tcPr>
          <w:p w14:paraId="2E0A359E" w14:textId="77777777" w:rsidR="00B1105F" w:rsidRPr="00F07AE2" w:rsidRDefault="00B1105F" w:rsidP="00BA7EDF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14" w:type="dxa"/>
            <w:shd w:val="clear" w:color="auto" w:fill="E7E6E6" w:themeFill="background2"/>
          </w:tcPr>
          <w:p w14:paraId="58B7AB17" w14:textId="77777777" w:rsidR="00B1105F" w:rsidRPr="00F07AE2" w:rsidRDefault="00B1105F" w:rsidP="00BA7EDF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918" w:type="dxa"/>
            <w:shd w:val="clear" w:color="auto" w:fill="E7E6E6" w:themeFill="background2"/>
          </w:tcPr>
          <w:p w14:paraId="192B7024" w14:textId="77777777" w:rsidR="00B1105F" w:rsidRPr="00F07AE2" w:rsidRDefault="00B1105F" w:rsidP="00BA7EDF">
            <w:pPr>
              <w:rPr>
                <w:sz w:val="24"/>
                <w:szCs w:val="24"/>
                <w:lang w:val="en-US"/>
              </w:rPr>
            </w:pPr>
          </w:p>
        </w:tc>
      </w:tr>
      <w:tr w:rsidR="00B1105F" w:rsidRPr="00F07AE2" w14:paraId="40F6ABB4" w14:textId="77777777" w:rsidTr="00BA7EDF">
        <w:tc>
          <w:tcPr>
            <w:tcW w:w="3284" w:type="dxa"/>
            <w:vMerge w:val="restart"/>
          </w:tcPr>
          <w:p w14:paraId="125FFB71" w14:textId="1B73480E" w:rsidR="00B1105F" w:rsidRPr="00F07AE2" w:rsidRDefault="00B1105F" w:rsidP="00B1105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F07AE2">
              <w:rPr>
                <w:b/>
                <w:bCs/>
                <w:sz w:val="24"/>
                <w:szCs w:val="24"/>
                <w:lang w:val="en-US"/>
              </w:rPr>
              <w:t xml:space="preserve">Signature of Your </w:t>
            </w:r>
            <w:r w:rsidRPr="00F07AE2">
              <w:rPr>
                <w:b/>
                <w:bCs/>
                <w:color w:val="FF0000"/>
                <w:sz w:val="24"/>
                <w:szCs w:val="24"/>
                <w:lang w:val="en-US"/>
              </w:rPr>
              <w:t xml:space="preserve">Business Name representative </w:t>
            </w:r>
          </w:p>
        </w:tc>
        <w:tc>
          <w:tcPr>
            <w:tcW w:w="1814" w:type="dxa"/>
          </w:tcPr>
          <w:p w14:paraId="073DDD4B" w14:textId="369481E3" w:rsidR="00B1105F" w:rsidRPr="00F07AE2" w:rsidRDefault="00B1105F" w:rsidP="00B1105F">
            <w:pPr>
              <w:rPr>
                <w:sz w:val="24"/>
                <w:szCs w:val="24"/>
                <w:lang w:val="en-US"/>
              </w:rPr>
            </w:pPr>
            <w:r w:rsidRPr="00F07AE2">
              <w:rPr>
                <w:sz w:val="24"/>
                <w:szCs w:val="24"/>
                <w:lang w:val="en-US"/>
              </w:rPr>
              <w:t>Name:</w:t>
            </w:r>
          </w:p>
        </w:tc>
        <w:tc>
          <w:tcPr>
            <w:tcW w:w="3918" w:type="dxa"/>
          </w:tcPr>
          <w:p w14:paraId="6B5F4569" w14:textId="77777777" w:rsidR="00B1105F" w:rsidRPr="00F07AE2" w:rsidRDefault="00B1105F" w:rsidP="00B1105F">
            <w:pPr>
              <w:rPr>
                <w:sz w:val="24"/>
                <w:szCs w:val="24"/>
                <w:lang w:val="en-US"/>
              </w:rPr>
            </w:pPr>
          </w:p>
        </w:tc>
      </w:tr>
      <w:tr w:rsidR="00B1105F" w:rsidRPr="00F07AE2" w14:paraId="3CC81469" w14:textId="77777777" w:rsidTr="00BA7EDF">
        <w:tc>
          <w:tcPr>
            <w:tcW w:w="3284" w:type="dxa"/>
            <w:vMerge/>
          </w:tcPr>
          <w:p w14:paraId="22AB8596" w14:textId="77777777" w:rsidR="00B1105F" w:rsidRPr="00F07AE2" w:rsidRDefault="00B1105F" w:rsidP="00B1105F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14" w:type="dxa"/>
          </w:tcPr>
          <w:p w14:paraId="29308543" w14:textId="7A47C4AB" w:rsidR="00B1105F" w:rsidRPr="00F07AE2" w:rsidRDefault="00B1105F" w:rsidP="00B1105F">
            <w:pPr>
              <w:rPr>
                <w:sz w:val="24"/>
                <w:szCs w:val="24"/>
                <w:lang w:val="en-US"/>
              </w:rPr>
            </w:pPr>
            <w:r w:rsidRPr="00F07AE2">
              <w:rPr>
                <w:sz w:val="24"/>
                <w:szCs w:val="24"/>
                <w:lang w:val="en-US"/>
              </w:rPr>
              <w:t>Signature:</w:t>
            </w:r>
          </w:p>
        </w:tc>
        <w:tc>
          <w:tcPr>
            <w:tcW w:w="3918" w:type="dxa"/>
          </w:tcPr>
          <w:p w14:paraId="457536E7" w14:textId="77777777" w:rsidR="00B1105F" w:rsidRPr="00F07AE2" w:rsidRDefault="00B1105F" w:rsidP="00B1105F">
            <w:pPr>
              <w:rPr>
                <w:sz w:val="24"/>
                <w:szCs w:val="24"/>
                <w:lang w:val="en-US"/>
              </w:rPr>
            </w:pPr>
          </w:p>
        </w:tc>
      </w:tr>
      <w:tr w:rsidR="00B1105F" w:rsidRPr="00F07AE2" w14:paraId="14BD416B" w14:textId="77777777" w:rsidTr="00BA7EDF">
        <w:tc>
          <w:tcPr>
            <w:tcW w:w="3284" w:type="dxa"/>
            <w:vMerge/>
          </w:tcPr>
          <w:p w14:paraId="5B086DA0" w14:textId="77777777" w:rsidR="00B1105F" w:rsidRPr="00F07AE2" w:rsidRDefault="00B1105F" w:rsidP="00B1105F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14" w:type="dxa"/>
          </w:tcPr>
          <w:p w14:paraId="6D628CCE" w14:textId="2E50C0D8" w:rsidR="00B1105F" w:rsidRPr="00F07AE2" w:rsidRDefault="00B1105F" w:rsidP="00B1105F">
            <w:pPr>
              <w:rPr>
                <w:sz w:val="24"/>
                <w:szCs w:val="24"/>
                <w:lang w:val="en-US"/>
              </w:rPr>
            </w:pPr>
            <w:r w:rsidRPr="00F07AE2">
              <w:rPr>
                <w:sz w:val="24"/>
                <w:szCs w:val="24"/>
                <w:lang w:val="en-US"/>
              </w:rPr>
              <w:t>Date:</w:t>
            </w:r>
          </w:p>
        </w:tc>
        <w:tc>
          <w:tcPr>
            <w:tcW w:w="3918" w:type="dxa"/>
          </w:tcPr>
          <w:p w14:paraId="78C0BA70" w14:textId="77777777" w:rsidR="00B1105F" w:rsidRPr="00F07AE2" w:rsidRDefault="00B1105F" w:rsidP="00B1105F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72A360B0" w14:textId="67C6C8FC" w:rsidR="00BA7EDF" w:rsidRDefault="00BA7EDF" w:rsidP="00BA7EDF">
      <w:pPr>
        <w:rPr>
          <w:b/>
          <w:bCs/>
          <w:sz w:val="24"/>
          <w:szCs w:val="24"/>
          <w:lang w:val="en-US"/>
        </w:rPr>
      </w:pPr>
    </w:p>
    <w:p w14:paraId="6C62BC6F" w14:textId="77777777" w:rsidR="00F07AE2" w:rsidRDefault="00F07AE2" w:rsidP="00BA7EDF">
      <w:pPr>
        <w:rPr>
          <w:b/>
          <w:bCs/>
          <w:sz w:val="24"/>
          <w:szCs w:val="24"/>
          <w:lang w:val="en-US"/>
        </w:rPr>
      </w:pPr>
    </w:p>
    <w:p w14:paraId="1837DCEF" w14:textId="77777777" w:rsidR="00F07AE2" w:rsidRDefault="00F07AE2" w:rsidP="00BA7EDF">
      <w:pPr>
        <w:rPr>
          <w:b/>
          <w:bCs/>
          <w:sz w:val="24"/>
          <w:szCs w:val="24"/>
          <w:lang w:val="en-US"/>
        </w:rPr>
      </w:pPr>
    </w:p>
    <w:p w14:paraId="17F384FB" w14:textId="77777777" w:rsidR="00F07AE2" w:rsidRDefault="00F07AE2" w:rsidP="00BA7EDF">
      <w:pPr>
        <w:rPr>
          <w:b/>
          <w:bCs/>
          <w:sz w:val="24"/>
          <w:szCs w:val="24"/>
          <w:lang w:val="en-US"/>
        </w:rPr>
      </w:pPr>
    </w:p>
    <w:p w14:paraId="063341BC" w14:textId="77777777" w:rsidR="00F07AE2" w:rsidRDefault="00F07AE2" w:rsidP="00BA7EDF">
      <w:pPr>
        <w:rPr>
          <w:b/>
          <w:bCs/>
          <w:sz w:val="24"/>
          <w:szCs w:val="24"/>
          <w:lang w:val="en-US"/>
        </w:rPr>
      </w:pPr>
    </w:p>
    <w:p w14:paraId="3F6C7D30" w14:textId="77777777" w:rsidR="00F07AE2" w:rsidRDefault="00F07AE2" w:rsidP="00BA7EDF">
      <w:pPr>
        <w:rPr>
          <w:b/>
          <w:bCs/>
          <w:sz w:val="24"/>
          <w:szCs w:val="24"/>
          <w:lang w:val="en-US"/>
        </w:rPr>
      </w:pPr>
    </w:p>
    <w:p w14:paraId="10A12EAD" w14:textId="77777777" w:rsidR="00F07AE2" w:rsidRDefault="00F07AE2" w:rsidP="00BA7EDF">
      <w:pPr>
        <w:rPr>
          <w:b/>
          <w:bCs/>
          <w:sz w:val="24"/>
          <w:szCs w:val="24"/>
          <w:lang w:val="en-US"/>
        </w:rPr>
      </w:pPr>
    </w:p>
    <w:p w14:paraId="16DF97BC" w14:textId="77777777" w:rsidR="00F07AE2" w:rsidRDefault="00F07AE2" w:rsidP="00BA7EDF">
      <w:pPr>
        <w:rPr>
          <w:b/>
          <w:bCs/>
          <w:sz w:val="24"/>
          <w:szCs w:val="24"/>
          <w:lang w:val="en-US"/>
        </w:rPr>
      </w:pPr>
    </w:p>
    <w:p w14:paraId="3F19E214" w14:textId="77777777" w:rsidR="00F07AE2" w:rsidRDefault="00F07AE2" w:rsidP="00BA7EDF">
      <w:pPr>
        <w:rPr>
          <w:b/>
          <w:bCs/>
          <w:sz w:val="24"/>
          <w:szCs w:val="24"/>
          <w:lang w:val="en-US"/>
        </w:rPr>
      </w:pPr>
    </w:p>
    <w:p w14:paraId="1232C101" w14:textId="22A4B47D" w:rsidR="0016042C" w:rsidRPr="0016042C" w:rsidRDefault="0016042C" w:rsidP="0016042C">
      <w:pPr>
        <w:rPr>
          <w:b/>
          <w:bCs/>
          <w:color w:val="FF0000"/>
          <w:sz w:val="24"/>
          <w:szCs w:val="24"/>
          <w:lang w:val="en-US"/>
        </w:rPr>
      </w:pPr>
      <w:r w:rsidRPr="0016042C">
        <w:rPr>
          <w:b/>
          <w:bCs/>
          <w:sz w:val="24"/>
          <w:szCs w:val="24"/>
          <w:lang w:val="en-US"/>
        </w:rPr>
        <w:lastRenderedPageBreak/>
        <w:t xml:space="preserve">1 </w:t>
      </w:r>
      <w:r>
        <w:rPr>
          <w:b/>
          <w:bCs/>
          <w:sz w:val="24"/>
          <w:szCs w:val="24"/>
          <w:lang w:val="en-US"/>
        </w:rPr>
        <w:tab/>
      </w:r>
      <w:r w:rsidRPr="0016042C">
        <w:rPr>
          <w:b/>
          <w:bCs/>
          <w:sz w:val="24"/>
          <w:szCs w:val="24"/>
          <w:lang w:val="en-US"/>
        </w:rPr>
        <w:t xml:space="preserve">This Service Agreement only relates to your agreement with </w:t>
      </w:r>
      <w:r w:rsidRPr="0016042C">
        <w:rPr>
          <w:b/>
          <w:bCs/>
          <w:color w:val="FF0000"/>
          <w:sz w:val="24"/>
          <w:szCs w:val="24"/>
          <w:lang w:val="en-US"/>
        </w:rPr>
        <w:t xml:space="preserve">Your Business Name Here </w:t>
      </w:r>
    </w:p>
    <w:p w14:paraId="40231184" w14:textId="292C46CB" w:rsidR="0016042C" w:rsidRPr="0016042C" w:rsidRDefault="0016042C" w:rsidP="0016042C">
      <w:pPr>
        <w:rPr>
          <w:sz w:val="24"/>
          <w:szCs w:val="24"/>
          <w:lang w:val="en-US"/>
        </w:rPr>
      </w:pPr>
      <w:r w:rsidRPr="0016042C">
        <w:rPr>
          <w:sz w:val="24"/>
          <w:szCs w:val="24"/>
          <w:lang w:val="en-US"/>
        </w:rPr>
        <w:t xml:space="preserve">NDIS and NDIA </w:t>
      </w:r>
    </w:p>
    <w:p w14:paraId="1037D8D8" w14:textId="1C63B9BD" w:rsidR="00F07AE2" w:rsidRDefault="0016042C" w:rsidP="0016042C">
      <w:pPr>
        <w:rPr>
          <w:sz w:val="24"/>
          <w:szCs w:val="24"/>
          <w:lang w:val="en-US"/>
        </w:rPr>
      </w:pPr>
      <w:r w:rsidRPr="0016042C">
        <w:rPr>
          <w:sz w:val="24"/>
          <w:szCs w:val="24"/>
          <w:lang w:val="en-US"/>
        </w:rPr>
        <w:t>The National Disability Insurance Scheme (NDIS) was established by the National Disability Insurance Scheme Act 2013 (</w:t>
      </w:r>
      <w:proofErr w:type="spellStart"/>
      <w:r w:rsidRPr="0016042C">
        <w:rPr>
          <w:sz w:val="24"/>
          <w:szCs w:val="24"/>
          <w:lang w:val="en-US"/>
        </w:rPr>
        <w:t>Cth</w:t>
      </w:r>
      <w:proofErr w:type="spellEnd"/>
      <w:r w:rsidRPr="0016042C">
        <w:rPr>
          <w:sz w:val="24"/>
          <w:szCs w:val="24"/>
          <w:lang w:val="en-US"/>
        </w:rPr>
        <w:t>).  The National Disability Insurance Agency (NDIA is the agency established to administer the NDIS.</w:t>
      </w:r>
    </w:p>
    <w:p w14:paraId="37F24256" w14:textId="77777777" w:rsidR="0016042C" w:rsidRDefault="0016042C" w:rsidP="0016042C">
      <w:pPr>
        <w:rPr>
          <w:sz w:val="24"/>
          <w:szCs w:val="24"/>
          <w:lang w:val="en-US"/>
        </w:rPr>
      </w:pPr>
    </w:p>
    <w:p w14:paraId="4A565E96" w14:textId="4B05565D" w:rsidR="0016042C" w:rsidRPr="0016042C" w:rsidRDefault="0016042C" w:rsidP="0016042C">
      <w:pPr>
        <w:rPr>
          <w:b/>
          <w:bCs/>
          <w:sz w:val="24"/>
          <w:szCs w:val="24"/>
          <w:lang w:val="en-US"/>
        </w:rPr>
      </w:pPr>
      <w:r w:rsidRPr="0016042C">
        <w:rPr>
          <w:b/>
          <w:bCs/>
          <w:sz w:val="24"/>
          <w:szCs w:val="24"/>
          <w:lang w:val="en-US"/>
        </w:rPr>
        <w:t>2</w:t>
      </w:r>
      <w:r w:rsidRPr="0016042C">
        <w:rPr>
          <w:b/>
          <w:bCs/>
          <w:sz w:val="24"/>
          <w:szCs w:val="24"/>
          <w:lang w:val="en-US"/>
        </w:rPr>
        <w:tab/>
        <w:t>Service Agreement</w:t>
      </w:r>
    </w:p>
    <w:p w14:paraId="726CE817" w14:textId="77777777" w:rsidR="0016042C" w:rsidRPr="0016042C" w:rsidRDefault="0016042C" w:rsidP="0016042C">
      <w:pPr>
        <w:rPr>
          <w:sz w:val="24"/>
          <w:szCs w:val="24"/>
          <w:lang w:val="en-US"/>
        </w:rPr>
      </w:pPr>
      <w:r w:rsidRPr="0016042C">
        <w:rPr>
          <w:sz w:val="24"/>
          <w:szCs w:val="24"/>
          <w:lang w:val="en-US"/>
        </w:rPr>
        <w:t xml:space="preserve">This Service Agreement is an agreement between </w:t>
      </w:r>
      <w:r w:rsidRPr="0016042C">
        <w:rPr>
          <w:color w:val="FF0000"/>
          <w:sz w:val="24"/>
          <w:szCs w:val="24"/>
          <w:lang w:val="en-US"/>
        </w:rPr>
        <w:t xml:space="preserve">Your Business Name </w:t>
      </w:r>
      <w:r w:rsidRPr="0016042C">
        <w:rPr>
          <w:sz w:val="24"/>
          <w:szCs w:val="24"/>
          <w:lang w:val="en-US"/>
        </w:rPr>
        <w:t xml:space="preserve">and the NDIS Participant named above.  It commences when you sign it and continues until either you or we terminate it under the terms provided for in the Service Agreement. </w:t>
      </w:r>
    </w:p>
    <w:p w14:paraId="6FDD115D" w14:textId="57109DA2" w:rsidR="0016042C" w:rsidRDefault="0016042C" w:rsidP="0016042C">
      <w:pPr>
        <w:rPr>
          <w:sz w:val="24"/>
          <w:szCs w:val="24"/>
          <w:lang w:val="en-US"/>
        </w:rPr>
      </w:pPr>
      <w:r w:rsidRPr="0016042C">
        <w:rPr>
          <w:sz w:val="24"/>
          <w:szCs w:val="24"/>
          <w:lang w:val="en-US"/>
        </w:rPr>
        <w:t xml:space="preserve">Schedule 1 of this Service Agreement lists the services you will purchase from </w:t>
      </w:r>
      <w:r w:rsidRPr="0016042C">
        <w:rPr>
          <w:color w:val="FF0000"/>
          <w:sz w:val="24"/>
          <w:szCs w:val="24"/>
          <w:lang w:val="en-US"/>
        </w:rPr>
        <w:t>Your Business Name</w:t>
      </w:r>
      <w:r w:rsidRPr="0016042C">
        <w:rPr>
          <w:sz w:val="24"/>
          <w:szCs w:val="24"/>
          <w:lang w:val="en-US"/>
        </w:rPr>
        <w:t xml:space="preserve"> using your NDIA funds.</w:t>
      </w:r>
    </w:p>
    <w:p w14:paraId="7633BA36" w14:textId="77777777" w:rsidR="0016042C" w:rsidRDefault="0016042C" w:rsidP="0016042C">
      <w:pPr>
        <w:rPr>
          <w:sz w:val="24"/>
          <w:szCs w:val="24"/>
          <w:lang w:val="en-US"/>
        </w:rPr>
      </w:pPr>
    </w:p>
    <w:p w14:paraId="5770F792" w14:textId="338101AB" w:rsidR="0016042C" w:rsidRPr="00AE2D1C" w:rsidRDefault="0016042C" w:rsidP="0016042C">
      <w:pPr>
        <w:rPr>
          <w:b/>
          <w:bCs/>
          <w:sz w:val="24"/>
          <w:szCs w:val="24"/>
          <w:lang w:val="en-US"/>
        </w:rPr>
      </w:pPr>
      <w:r w:rsidRPr="00AE2D1C">
        <w:rPr>
          <w:b/>
          <w:bCs/>
          <w:sz w:val="24"/>
          <w:szCs w:val="24"/>
          <w:lang w:val="en-US"/>
        </w:rPr>
        <w:t xml:space="preserve">3 </w:t>
      </w:r>
      <w:r w:rsidRPr="00AE2D1C">
        <w:rPr>
          <w:b/>
          <w:bCs/>
          <w:sz w:val="24"/>
          <w:szCs w:val="24"/>
          <w:lang w:val="en-US"/>
        </w:rPr>
        <w:tab/>
        <w:t xml:space="preserve">Your </w:t>
      </w:r>
      <w:r w:rsidR="00AE2D1C">
        <w:rPr>
          <w:b/>
          <w:bCs/>
          <w:sz w:val="24"/>
          <w:szCs w:val="24"/>
          <w:lang w:val="en-US"/>
        </w:rPr>
        <w:t>R</w:t>
      </w:r>
      <w:r w:rsidRPr="00AE2D1C">
        <w:rPr>
          <w:b/>
          <w:bCs/>
          <w:sz w:val="24"/>
          <w:szCs w:val="24"/>
          <w:lang w:val="en-US"/>
        </w:rPr>
        <w:t xml:space="preserve">esponsibilities </w:t>
      </w:r>
      <w:proofErr w:type="gramStart"/>
      <w:r w:rsidR="00AE2D1C">
        <w:rPr>
          <w:b/>
          <w:bCs/>
          <w:sz w:val="24"/>
          <w:szCs w:val="24"/>
          <w:lang w:val="en-US"/>
        </w:rPr>
        <w:t>a</w:t>
      </w:r>
      <w:r w:rsidRPr="00AE2D1C">
        <w:rPr>
          <w:b/>
          <w:bCs/>
          <w:sz w:val="24"/>
          <w:szCs w:val="24"/>
          <w:lang w:val="en-US"/>
        </w:rPr>
        <w:t xml:space="preserve">s  </w:t>
      </w:r>
      <w:r w:rsidR="00AE2D1C">
        <w:rPr>
          <w:b/>
          <w:bCs/>
          <w:sz w:val="24"/>
          <w:szCs w:val="24"/>
          <w:lang w:val="en-US"/>
        </w:rPr>
        <w:t>C</w:t>
      </w:r>
      <w:r w:rsidRPr="00AE2D1C">
        <w:rPr>
          <w:b/>
          <w:bCs/>
          <w:sz w:val="24"/>
          <w:szCs w:val="24"/>
          <w:lang w:val="en-US"/>
        </w:rPr>
        <w:t>lient</w:t>
      </w:r>
      <w:proofErr w:type="gramEnd"/>
      <w:r w:rsidRPr="00AE2D1C">
        <w:rPr>
          <w:b/>
          <w:bCs/>
          <w:sz w:val="24"/>
          <w:szCs w:val="24"/>
          <w:lang w:val="en-US"/>
        </w:rPr>
        <w:t xml:space="preserve"> </w:t>
      </w:r>
    </w:p>
    <w:p w14:paraId="09277F01" w14:textId="77777777" w:rsidR="00AE2D1C" w:rsidRPr="00AE2D1C" w:rsidRDefault="00AE2D1C" w:rsidP="00AE2D1C">
      <w:pPr>
        <w:ind w:left="426" w:hanging="426"/>
        <w:rPr>
          <w:sz w:val="24"/>
          <w:szCs w:val="24"/>
          <w:lang w:val="en-US"/>
        </w:rPr>
      </w:pPr>
      <w:r w:rsidRPr="00AE2D1C">
        <w:rPr>
          <w:sz w:val="24"/>
          <w:szCs w:val="24"/>
          <w:lang w:val="en-US"/>
        </w:rPr>
        <w:t>a)</w:t>
      </w:r>
      <w:r w:rsidRPr="00AE2D1C">
        <w:rPr>
          <w:sz w:val="24"/>
          <w:szCs w:val="24"/>
          <w:lang w:val="en-US"/>
        </w:rPr>
        <w:tab/>
        <w:t>Provide positive and negative feedback about our services so we can ensure they continue to meet your needs</w:t>
      </w:r>
    </w:p>
    <w:p w14:paraId="4B3FED54" w14:textId="77777777" w:rsidR="00AE2D1C" w:rsidRPr="00AE2D1C" w:rsidRDefault="00AE2D1C" w:rsidP="00AE2D1C">
      <w:pPr>
        <w:ind w:left="426" w:hanging="426"/>
        <w:rPr>
          <w:sz w:val="24"/>
          <w:szCs w:val="24"/>
          <w:lang w:val="en-US"/>
        </w:rPr>
      </w:pPr>
      <w:r w:rsidRPr="00AE2D1C">
        <w:rPr>
          <w:sz w:val="24"/>
          <w:szCs w:val="24"/>
          <w:lang w:val="en-US"/>
        </w:rPr>
        <w:t>b)</w:t>
      </w:r>
      <w:r w:rsidRPr="00AE2D1C">
        <w:rPr>
          <w:sz w:val="24"/>
          <w:szCs w:val="24"/>
          <w:lang w:val="en-US"/>
        </w:rPr>
        <w:tab/>
        <w:t>Tell us immediately if your Plan is suspended, replaced, or you stop being a NDIS participant</w:t>
      </w:r>
    </w:p>
    <w:p w14:paraId="6E80908C" w14:textId="77777777" w:rsidR="00AE2D1C" w:rsidRPr="00AE2D1C" w:rsidRDefault="00AE2D1C" w:rsidP="00AE2D1C">
      <w:pPr>
        <w:ind w:left="426" w:hanging="426"/>
        <w:rPr>
          <w:sz w:val="24"/>
          <w:szCs w:val="24"/>
          <w:lang w:val="en-US"/>
        </w:rPr>
      </w:pPr>
      <w:r w:rsidRPr="00AE2D1C">
        <w:rPr>
          <w:sz w:val="24"/>
          <w:szCs w:val="24"/>
          <w:lang w:val="en-US"/>
        </w:rPr>
        <w:t>c)</w:t>
      </w:r>
      <w:r w:rsidRPr="00AE2D1C">
        <w:rPr>
          <w:sz w:val="24"/>
          <w:szCs w:val="24"/>
          <w:lang w:val="en-US"/>
        </w:rPr>
        <w:tab/>
        <w:t>Pay for services and equipment that you request that are not NDIS funded supports in your NDIS Plan</w:t>
      </w:r>
    </w:p>
    <w:p w14:paraId="7B5BEABE" w14:textId="55362D50" w:rsidR="00AE2D1C" w:rsidRDefault="00AE2D1C" w:rsidP="00AE2D1C">
      <w:pPr>
        <w:ind w:left="426" w:hanging="426"/>
        <w:rPr>
          <w:sz w:val="24"/>
          <w:szCs w:val="24"/>
          <w:lang w:val="en-US"/>
        </w:rPr>
      </w:pPr>
      <w:r w:rsidRPr="00AE2D1C">
        <w:rPr>
          <w:sz w:val="24"/>
          <w:szCs w:val="24"/>
          <w:lang w:val="en-US"/>
        </w:rPr>
        <w:t>d)</w:t>
      </w:r>
      <w:r w:rsidRPr="00AE2D1C">
        <w:rPr>
          <w:sz w:val="24"/>
          <w:szCs w:val="24"/>
          <w:lang w:val="en-US"/>
        </w:rPr>
        <w:tab/>
        <w:t>Treat us with courtesy and respect</w:t>
      </w:r>
    </w:p>
    <w:p w14:paraId="213FCF8D" w14:textId="77777777" w:rsidR="006A233C" w:rsidRDefault="006A233C" w:rsidP="00AE2D1C">
      <w:pPr>
        <w:ind w:left="426" w:hanging="426"/>
        <w:rPr>
          <w:sz w:val="24"/>
          <w:szCs w:val="24"/>
          <w:lang w:val="en-US"/>
        </w:rPr>
      </w:pPr>
    </w:p>
    <w:p w14:paraId="24042DA2" w14:textId="42DBB30E" w:rsidR="006A233C" w:rsidRPr="00B2342F" w:rsidRDefault="006A233C" w:rsidP="00AE2D1C">
      <w:pPr>
        <w:ind w:left="426" w:hanging="426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4</w:t>
      </w:r>
      <w:r>
        <w:rPr>
          <w:sz w:val="24"/>
          <w:szCs w:val="24"/>
          <w:lang w:val="en-US"/>
        </w:rPr>
        <w:tab/>
        <w:t xml:space="preserve">Our Responsibilities as your Service Provider </w:t>
      </w:r>
    </w:p>
    <w:sectPr w:rsidR="006A233C" w:rsidRPr="00B2342F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BF066" w14:textId="77777777" w:rsidR="00BC4121" w:rsidRDefault="00BC4121" w:rsidP="00F07AE2">
      <w:pPr>
        <w:spacing w:after="0" w:line="240" w:lineRule="auto"/>
      </w:pPr>
      <w:r>
        <w:separator/>
      </w:r>
    </w:p>
  </w:endnote>
  <w:endnote w:type="continuationSeparator" w:id="0">
    <w:p w14:paraId="3D49CC9F" w14:textId="77777777" w:rsidR="00BC4121" w:rsidRDefault="00BC4121" w:rsidP="00F07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99E62" w14:textId="3AB94A0D" w:rsidR="00F07AE2" w:rsidRPr="00F07AE2" w:rsidRDefault="00F07AE2">
    <w:pPr>
      <w:pStyle w:val="Footer"/>
      <w:rPr>
        <w:i/>
        <w:iCs/>
        <w:lang w:val="en-US"/>
      </w:rPr>
    </w:pPr>
    <w:r>
      <w:rPr>
        <w:i/>
        <w:iCs/>
        <w:lang w:val="en-US"/>
      </w:rPr>
      <w:t xml:space="preserve">Please note this </w:t>
    </w:r>
    <w:r w:rsidR="00B2342F">
      <w:rPr>
        <w:i/>
        <w:iCs/>
        <w:lang w:val="en-US"/>
      </w:rPr>
      <w:t xml:space="preserve">only a guide. For further information refer directly to the NDIS website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F19A8" w14:textId="77777777" w:rsidR="00BC4121" w:rsidRDefault="00BC4121" w:rsidP="00F07AE2">
      <w:pPr>
        <w:spacing w:after="0" w:line="240" w:lineRule="auto"/>
      </w:pPr>
      <w:r>
        <w:separator/>
      </w:r>
    </w:p>
  </w:footnote>
  <w:footnote w:type="continuationSeparator" w:id="0">
    <w:p w14:paraId="01694091" w14:textId="77777777" w:rsidR="00BC4121" w:rsidRDefault="00BC4121" w:rsidP="00F07A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DQ3NTc1MTAxMjBR0lEKTi0uzszPAykwqgUAOrbWcywAAAA="/>
  </w:docVars>
  <w:rsids>
    <w:rsidRoot w:val="00BA7EDF"/>
    <w:rsid w:val="0016042C"/>
    <w:rsid w:val="003D7377"/>
    <w:rsid w:val="00443E75"/>
    <w:rsid w:val="0051631D"/>
    <w:rsid w:val="006A233C"/>
    <w:rsid w:val="00813430"/>
    <w:rsid w:val="00863BC8"/>
    <w:rsid w:val="0087496E"/>
    <w:rsid w:val="00AE2D1C"/>
    <w:rsid w:val="00B1105F"/>
    <w:rsid w:val="00B2342F"/>
    <w:rsid w:val="00BA7EDF"/>
    <w:rsid w:val="00BC4121"/>
    <w:rsid w:val="00F07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8196A"/>
  <w15:chartTrackingRefBased/>
  <w15:docId w15:val="{60EDF6D3-951F-409C-B344-699D46F61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7E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7A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AE2"/>
  </w:style>
  <w:style w:type="paragraph" w:styleId="Footer">
    <w:name w:val="footer"/>
    <w:basedOn w:val="Normal"/>
    <w:link w:val="FooterChar"/>
    <w:uiPriority w:val="99"/>
    <w:unhideWhenUsed/>
    <w:rsid w:val="00F07A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A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398662b-2e88-4891-ab3e-284e7298cd54">
      <Terms xmlns="http://schemas.microsoft.com/office/infopath/2007/PartnerControls"/>
    </lcf76f155ced4ddcb4097134ff3c332f>
    <TaxCatchAll xmlns="52730b4b-ce49-4c68-84e0-9de489ca5e7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55D5A86F45B040BB61CE8516DCA681" ma:contentTypeVersion="15" ma:contentTypeDescription="Create a new document." ma:contentTypeScope="" ma:versionID="9edbe14e3d2ea2c467fc262ed946ec2b">
  <xsd:schema xmlns:xsd="http://www.w3.org/2001/XMLSchema" xmlns:xs="http://www.w3.org/2001/XMLSchema" xmlns:p="http://schemas.microsoft.com/office/2006/metadata/properties" xmlns:ns2="7398662b-2e88-4891-ab3e-284e7298cd54" xmlns:ns3="52730b4b-ce49-4c68-84e0-9de489ca5e7a" targetNamespace="http://schemas.microsoft.com/office/2006/metadata/properties" ma:root="true" ma:fieldsID="dbfc716d22bfcaa90eacc1360ce4d9ea" ns2:_="" ns3:_="">
    <xsd:import namespace="7398662b-2e88-4891-ab3e-284e7298cd54"/>
    <xsd:import namespace="52730b4b-ce49-4c68-84e0-9de489ca5e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98662b-2e88-4891-ab3e-284e7298cd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23215b0-8968-4173-9918-55819bc5ff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30b4b-ce49-4c68-84e0-9de489ca5e7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5196c4b-b686-492f-a3e9-594baf16171a}" ma:internalName="TaxCatchAll" ma:showField="CatchAllData" ma:web="52730b4b-ce49-4c68-84e0-9de489ca5e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F80EA2-9989-455D-B5BF-FD13F71FEE39}">
  <ds:schemaRefs>
    <ds:schemaRef ds:uri="http://schemas.microsoft.com/office/2006/metadata/properties"/>
    <ds:schemaRef ds:uri="http://schemas.microsoft.com/office/infopath/2007/PartnerControls"/>
    <ds:schemaRef ds:uri="7398662b-2e88-4891-ab3e-284e7298cd54"/>
    <ds:schemaRef ds:uri="52730b4b-ce49-4c68-84e0-9de489ca5e7a"/>
  </ds:schemaRefs>
</ds:datastoreItem>
</file>

<file path=customXml/itemProps2.xml><?xml version="1.0" encoding="utf-8"?>
<ds:datastoreItem xmlns:ds="http://schemas.openxmlformats.org/officeDocument/2006/customXml" ds:itemID="{ECF3E899-9647-4288-900A-E33CB44719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F051A4-CA57-4183-B2CA-5B43F68A6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98662b-2e88-4891-ab3e-284e7298cd54"/>
    <ds:schemaRef ds:uri="52730b4b-ce49-4c68-84e0-9de489ca5e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 Kearney</dc:creator>
  <cp:keywords/>
  <dc:description/>
  <cp:lastModifiedBy>Bec Kearney</cp:lastModifiedBy>
  <cp:revision>9</cp:revision>
  <dcterms:created xsi:type="dcterms:W3CDTF">2022-06-24T02:35:00Z</dcterms:created>
  <dcterms:modified xsi:type="dcterms:W3CDTF">2022-07-21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55D5A86F45B040BB61CE8516DCA681</vt:lpwstr>
  </property>
</Properties>
</file>